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E9120" w14:textId="7B67AF08" w:rsidR="006B2088" w:rsidRPr="00074390" w:rsidRDefault="00DC454D" w:rsidP="00074390">
      <w:pPr>
        <w:pStyle w:val="Title"/>
      </w:pPr>
      <w:r w:rsidRPr="00074390">
        <w:t>TITLE ON CARDIOVASCULAR DISEASE MORTALITY</w:t>
      </w: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074390" w:rsidRDefault="00000000" w:rsidP="00074390">
      <w:pPr>
        <w:pStyle w:val="Heading1"/>
      </w:pPr>
      <w:r w:rsidRPr="00074390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4F1CA57" w14:textId="3024B7F4" w:rsidR="006B2088" w:rsidRPr="00EA5C02" w:rsidRDefault="00000000" w:rsidP="00B33DCE">
      <w:pPr>
        <w:pStyle w:val="FirstParagraph"/>
      </w:pPr>
      <w:r w:rsidRPr="00EA5C02"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66B63FB9" w14:textId="24E86B46" w:rsidR="006B2088" w:rsidRPr="00EA5C02" w:rsidRDefault="00F95832" w:rsidP="00B33DCE">
      <w:pPr>
        <w:pStyle w:val="BodyText"/>
      </w:pPr>
      <w:r>
        <w:t>Methods here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074390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B33DCE">
      <w:pPr>
        <w:pStyle w:val="BodyText"/>
      </w:pPr>
      <w:r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074390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6F079D1C" w:rsidR="006B2088" w:rsidRPr="00074390" w:rsidRDefault="00000000" w:rsidP="00074390">
      <w:pPr>
        <w:pStyle w:val="Heading2"/>
      </w:pPr>
      <w:bookmarkStart w:id="3" w:name="enrollment-methods"/>
      <w:r w:rsidRPr="00074390">
        <w:t xml:space="preserve">Enrollment </w:t>
      </w:r>
      <w:r w:rsidR="00074390" w:rsidRPr="00074390">
        <w:t>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074390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074390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074390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074390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074390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074390">
      <w:pPr>
        <w:spacing w:line="480" w:lineRule="auto"/>
      </w:pPr>
      <w:r w:rsidRPr="00EA5C02">
        <w:br w:type="page"/>
      </w:r>
    </w:p>
    <w:p w14:paraId="33C471B2" w14:textId="77777777" w:rsidR="006B2088" w:rsidRPr="00EA5C02" w:rsidRDefault="00000000" w:rsidP="00074390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074390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6CDCEAD3" w:rsidR="006B2088" w:rsidRPr="00EA5C02" w:rsidRDefault="000119F1" w:rsidP="00B33DCE">
      <w:pPr>
        <w:pStyle w:val="BodyText"/>
      </w:pPr>
      <w:r>
        <w:t>Mortality is a problem.</w:t>
      </w:r>
      <w:r w:rsidR="00DE553F">
        <w:t xml:space="preserve"> It is a big problem requiring more words to make a paragraph. This is probably a main finding. To have this here is helpful to see if double spacing for lines works (or doesn’t).</w:t>
      </w:r>
    </w:p>
    <w:p w14:paraId="32E5D95E" w14:textId="76F80E1F" w:rsidR="006B2088" w:rsidRPr="00EA5C02" w:rsidRDefault="00000000" w:rsidP="00074390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074390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074390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074390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074390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fldSimple w:instr=" SEQ Table \* ARABIC ">
        <w:r w:rsidRPr="00B33DCE">
          <w:t>1</w:t>
        </w:r>
      </w:fldSimple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074390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074390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074390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074390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074390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074390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074390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79EB3CB9" w14:textId="77777777" w:rsidR="006B2088" w:rsidRPr="00DC454D" w:rsidRDefault="00000000" w:rsidP="00B33DCE">
      <w:pPr>
        <w:pStyle w:val="Bibliography"/>
      </w:pPr>
      <w:bookmarkStart w:id="26" w:name="ref-Lown1979a"/>
      <w:bookmarkStart w:id="27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</w:t>
      </w:r>
      <w:proofErr w:type="gramStart"/>
      <w:r w:rsidRPr="00DC454D">
        <w:t>Perspective</w:t>
      </w:r>
      <w:proofErr w:type="gramEnd"/>
      <w:r w:rsidRPr="00DC454D">
        <w:t xml:space="preserve">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</w:t>
        </w:r>
        <w:r w:rsidRPr="00DC454D">
          <w:rPr>
            <w:rStyle w:val="Hyperlink"/>
            <w:color w:val="000000" w:themeColor="text1"/>
          </w:rPr>
          <w:t>c</w:t>
        </w:r>
        <w:r w:rsidRPr="00DC454D">
          <w:rPr>
            <w:rStyle w:val="Hyperlink"/>
            <w:color w:val="000000" w:themeColor="text1"/>
          </w:rPr>
          <w:t>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</w:t>
      </w:r>
      <w:proofErr w:type="spellStart"/>
      <w:r w:rsidRPr="00DC454D">
        <w:t>Ubel</w:t>
      </w:r>
      <w:proofErr w:type="spellEnd"/>
      <w:r w:rsidRPr="00DC454D">
        <w:t xml:space="preserve">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</w:t>
      </w:r>
      <w:proofErr w:type="spellStart"/>
      <w:r w:rsidRPr="00DC454D">
        <w:t>Bremner</w:t>
      </w:r>
      <w:proofErr w:type="spellEnd"/>
      <w:r w:rsidRPr="00DC454D">
        <w:t xml:space="preserve">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005BF4">
      <w:footerReference w:type="even" r:id="rId16"/>
      <w:footerReference w:type="default" r:id="rId17"/>
      <w:pgSz w:w="12240" w:h="15840"/>
      <w:pgMar w:top="720" w:right="720" w:bottom="720" w:left="72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B53DB" w14:textId="77777777" w:rsidR="00836089" w:rsidRDefault="00836089" w:rsidP="00B33DCE">
      <w:r>
        <w:separator/>
      </w:r>
    </w:p>
  </w:endnote>
  <w:endnote w:type="continuationSeparator" w:id="0">
    <w:p w14:paraId="1AF230E3" w14:textId="77777777" w:rsidR="00836089" w:rsidRDefault="00836089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108409993"/>
      <w:docPartObj>
        <w:docPartGallery w:val="Page Numbers (Bottom of Page)"/>
        <w:docPartUnique/>
      </w:docPartObj>
    </w:sdtPr>
    <w:sdtContent>
      <w:p w14:paraId="64DF7B5E" w14:textId="6ECC8741" w:rsidR="00005BF4" w:rsidRDefault="00005BF4" w:rsidP="001A1B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6C2BF7" w14:textId="77777777" w:rsidR="00005BF4" w:rsidRDefault="00005BF4" w:rsidP="00005BF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89623260"/>
      <w:docPartObj>
        <w:docPartGallery w:val="Page Numbers (Bottom of Page)"/>
        <w:docPartUnique/>
      </w:docPartObj>
    </w:sdtPr>
    <w:sdtContent>
      <w:p w14:paraId="68E9A282" w14:textId="1DF5048A" w:rsidR="00005BF4" w:rsidRDefault="00005BF4" w:rsidP="001A1B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741229" w14:textId="77777777" w:rsidR="00005BF4" w:rsidRDefault="00005BF4" w:rsidP="00005B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FBB96" w14:textId="77777777" w:rsidR="00836089" w:rsidRDefault="00836089" w:rsidP="00B33DCE">
      <w:r>
        <w:separator/>
      </w:r>
    </w:p>
  </w:footnote>
  <w:footnote w:type="continuationSeparator" w:id="0">
    <w:p w14:paraId="514A25CF" w14:textId="77777777" w:rsidR="00836089" w:rsidRDefault="00836089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05BF4"/>
    <w:rsid w:val="000119F1"/>
    <w:rsid w:val="00074390"/>
    <w:rsid w:val="00185606"/>
    <w:rsid w:val="00233C35"/>
    <w:rsid w:val="002B1F60"/>
    <w:rsid w:val="00342D79"/>
    <w:rsid w:val="006B2088"/>
    <w:rsid w:val="00720485"/>
    <w:rsid w:val="00836089"/>
    <w:rsid w:val="009569D7"/>
    <w:rsid w:val="00A3123E"/>
    <w:rsid w:val="00B33DCE"/>
    <w:rsid w:val="00C840E3"/>
    <w:rsid w:val="00CF2919"/>
    <w:rsid w:val="00DC454D"/>
    <w:rsid w:val="00DE553F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074390"/>
    <w:pPr>
      <w:keepLines/>
      <w:spacing w:before="240" w:after="240"/>
      <w:outlineLvl w:val="0"/>
    </w:pPr>
    <w:rPr>
      <w:rFonts w:eastAsiaTheme="majorEastAsia"/>
      <w:b/>
      <w:bCs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74390"/>
    <w:pPr>
      <w:keepLines/>
      <w:spacing w:before="240" w:after="240"/>
      <w:outlineLvl w:val="1"/>
    </w:pPr>
    <w:rPr>
      <w:rFonts w:eastAsiaTheme="majorEastAsia"/>
      <w:b/>
      <w:bCs/>
      <w:color w:val="000000" w:themeColor="text1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53F"/>
    <w:pPr>
      <w:spacing w:before="180" w:after="180" w:line="480" w:lineRule="auto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4390"/>
    <w:pPr>
      <w:keepLines/>
      <w:spacing w:before="480" w:after="240"/>
      <w:jc w:val="center"/>
    </w:pPr>
    <w:rPr>
      <w:rFonts w:eastAsiaTheme="majorEastAsia"/>
      <w:b/>
      <w:bCs/>
      <w:cap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E553F"/>
    <w:pPr>
      <w:spacing w:line="480" w:lineRule="auto"/>
    </w:pPr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E553F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74390"/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005B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05BF4"/>
    <w:rPr>
      <w:rFonts w:ascii="Arial" w:hAnsi="Arial" w:cs="Arial"/>
      <w:sz w:val="22"/>
    </w:rPr>
  </w:style>
  <w:style w:type="character" w:styleId="PageNumber">
    <w:name w:val="page number"/>
    <w:basedOn w:val="DefaultParagraphFont"/>
    <w:semiHidden/>
    <w:unhideWhenUsed/>
    <w:rsid w:val="00005BF4"/>
  </w:style>
  <w:style w:type="character" w:styleId="LineNumber">
    <w:name w:val="line number"/>
    <w:basedOn w:val="DefaultParagraphFont"/>
    <w:semiHidden/>
    <w:unhideWhenUsed/>
    <w:rsid w:val="00005B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Anish Shah</cp:lastModifiedBy>
  <cp:revision>6</cp:revision>
  <dcterms:created xsi:type="dcterms:W3CDTF">2023-03-23T03:52:00Z</dcterms:created>
  <dcterms:modified xsi:type="dcterms:W3CDTF">2023-03-23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